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slutgiltiga resultatrapporteringen. Eftersom denna sista fas i experimentet ingalunda kan anses trivial att genomföra, har vi tyckt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ett kapitel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vara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och som tenderar att innehålla mycket siffror och statistisk jargong. Som forskare handlar det alltså ofta om att hitta avvägningar mellan tillräckligt exakt och detaljerad, och samtidigt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främst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Beskrivande resultat (aka Deskriptiv statistik). Beskriv översiktligt hur variablerna ser ut. Bivariat analys i form av</w:t>
      </w:r>
      <w:r>
        <w:t xml:space="preserve"> </w:t>
      </w:r>
      <w:r>
        <w:rPr>
          <w:b/>
        </w:rPr>
        <w:t xml:space="preserve">stapeldiagram</w:t>
      </w:r>
      <w:r>
        <w:t xml:space="preserve"> </w:t>
      </w:r>
      <w:r>
        <w:t xml:space="preserve">(gärna med grafiskt representation av standardavvikelse) funkar bra. Detta är kanske lite specifikt för samhällsvetenskapliga experiment, inom andra ämnen kanske detta anses som onödigt, eftersom det inte direkt relaterar till hypotserna. Exempel experiment med Leif GW.</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BodyText"/>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5T12:32:27Z</dcterms:created>
  <dcterms:modified xsi:type="dcterms:W3CDTF">2021-10-15T12: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vt:lpwstr>
  </property>
  <property fmtid="{D5CDD505-2E9C-101B-9397-08002B2CF9AE}" pid="3" name="generator">
    <vt:lpwstr>pandoc</vt:lpwstr>
  </property>
  <property fmtid="{D5CDD505-2E9C-101B-9397-08002B2CF9AE}" pid="4" name="viewport">
    <vt:lpwstr>width=device-width, initial-scale=1</vt:lpwstr>
  </property>
</Properties>
</file>